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urrencia</w:t>
      </w:r>
      <w:r>
        <w:t xml:space="preserve"> </w:t>
      </w:r>
      <w:r>
        <w:t xml:space="preserve">de</w:t>
      </w:r>
      <w:r>
        <w:t xml:space="preserve"> </w:t>
      </w:r>
      <w:r>
        <w:t xml:space="preserve">Carcinoma</w:t>
      </w:r>
      <w:r>
        <w:t xml:space="preserve"> </w:t>
      </w:r>
      <w:r>
        <w:t xml:space="preserve">Renal</w:t>
      </w:r>
      <w:r>
        <w:t xml:space="preserve"> </w:t>
      </w:r>
      <w:r>
        <w:t xml:space="preserve">tras</w:t>
      </w:r>
      <w:r>
        <w:t xml:space="preserve"> </w:t>
      </w:r>
      <w:r>
        <w:t xml:space="preserve">el</w:t>
      </w:r>
      <w:r>
        <w:t xml:space="preserve"> </w:t>
      </w:r>
      <w:r>
        <w:t xml:space="preserve">Tratamiento</w:t>
      </w:r>
    </w:p>
    <w:p>
      <w:pPr>
        <w:pStyle w:val="Author"/>
      </w:pPr>
      <w:r>
        <w:t xml:space="preserve">Rafa</w:t>
      </w:r>
      <w:r>
        <w:t xml:space="preserve"> </w:t>
      </w:r>
      <w:r>
        <w:t xml:space="preserve">Carretero</w:t>
      </w:r>
    </w:p>
    <w:p>
      <w:pPr>
        <w:pStyle w:val="Date"/>
      </w:pPr>
      <w:r>
        <w:t xml:space="preserve">2024-11-13</w:t>
      </w:r>
    </w:p>
    <w:bookmarkStart w:id="20" w:name="X27910a0afd960513a39db9e347b669163665520"/>
    <w:p>
      <w:pPr>
        <w:pStyle w:val="Heading3"/>
      </w:pPr>
      <w:r>
        <w:t xml:space="preserve">Tabla 1. Características generales de la cohorte de estudio</w:t>
      </w:r>
    </w:p>
    <w:p>
      <w:pPr>
        <w:pStyle w:val="TableCaption"/>
      </w:pPr>
      <w:r>
        <w:rPr>
          <w:bCs/>
          <w:b/>
        </w:rPr>
        <w:t xml:space="preserve">Tabla 1. Características generales de la cohorte de estudi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a 1. Características generales de la cohorte de estudi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6, 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 pronóst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4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5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tamiento Primera Líne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zopa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afe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iti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9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itinib/Everoli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uesta tras Primer Tratami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9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Histológ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. células cla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8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frectomí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 (9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ivi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3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 (6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Libre de Enferm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 (253, 9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de Supervivencia Glob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8 (532, 1,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llecimi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0%)</w:t>
            </w:r>
          </w:p>
        </w:tc>
      </w:tr>
    </w:tbl>
    <w:bookmarkEnd w:id="20"/>
    <w:bookmarkStart w:id="21" w:name="Xda5bc2e53e1dac56d8a4b6dc27df098312b4f8d"/>
    <w:p>
      <w:pPr>
        <w:pStyle w:val="Heading3"/>
      </w:pPr>
      <w:r>
        <w:t xml:space="preserve">Tabla 2. Características generales de la cohorte (respecto a la progresión de la enfermedad)</w:t>
      </w:r>
    </w:p>
    <w:p>
      <w:pPr>
        <w:pStyle w:val="TableCaption"/>
      </w:pPr>
      <w:r>
        <w:rPr>
          <w:bCs/>
          <w:b/>
        </w:rPr>
        <w:t xml:space="preserve">Tabla 2. Características generales de la cohorte de estudi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a 2. Características generales de la cohorte de estudio"/>
      </w:tblPr>
      <w:tblGrid>
        <w:gridCol w:w="3135"/>
        <w:gridCol w:w="1815"/>
        <w:gridCol w:w="1485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1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, N = 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í</w:t>
            </w:r>
            <w:r>
              <w:t xml:space="preserve">, N =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2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6, 6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6, 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7, 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 pronóst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4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4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5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tamiento Primera Lín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zopa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afe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iti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9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itinib/Everoli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uesta tras Primer Tratamien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9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9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9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9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Histológ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. células cla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8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frectom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 (9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9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9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Libre de Enferm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 (253, 9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5 (454, 1,1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 (241, 6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de Supervivencia Glob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8 (532, 1,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 (594, 1,2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5 (502, 1,1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llecimien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4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58%)</w:t>
            </w:r>
          </w:p>
        </w:tc>
      </w:tr>
    </w:tbl>
    <w:bookmarkEnd w:id="21"/>
    <w:bookmarkStart w:id="25" w:name="Xb89280e3cd6ad64140409bf4cbacc372dc0002e"/>
    <w:p>
      <w:pPr>
        <w:pStyle w:val="Heading3"/>
      </w:pPr>
      <w:r>
        <w:t xml:space="preserve">Figura 1. Análisis exploratorio del gen AXL (distribució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731043776f90ac659a7c1850583b27b9937b21a"/>
    <w:p>
      <w:pPr>
        <w:pStyle w:val="Heading3"/>
      </w:pPr>
      <w:r>
        <w:t xml:space="preserve">Figura 2. Análisis exploratorio del gen AXL (bl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f6fff363e7d04aac8f6681be38972bbb218502f"/>
    <w:p>
      <w:pPr>
        <w:pStyle w:val="Heading3"/>
      </w:pPr>
      <w:r>
        <w:t xml:space="preserve">Figura 3. Análisis exploratorio del gen BAP1 (distribució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2c88911a126df9ebdb3e066ae519c0fee414c0d"/>
    <w:p>
      <w:pPr>
        <w:pStyle w:val="Heading3"/>
      </w:pPr>
      <w:r>
        <w:t xml:space="preserve">Figura 4. Análisis exploratorio del gen BAP1 (bl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77757935dfa51bbbe1304db69c94dd240127e77"/>
    <w:p>
      <w:pPr>
        <w:pStyle w:val="Heading3"/>
      </w:pPr>
      <w:r>
        <w:t xml:space="preserve">Figura 5. Análisis exploratorio del gen CA9 (distribució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7a9529624e537572ec5f2827af4aa24d3bd82a5"/>
    <w:p>
      <w:pPr>
        <w:pStyle w:val="Heading3"/>
      </w:pPr>
      <w:r>
        <w:t xml:space="preserve">Figura 6. Análisis exploratorio del gen CA9 (bl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X08ab98628a855d25797bf2a25f450c0b52cc3ab"/>
    <w:p>
      <w:pPr>
        <w:pStyle w:val="Heading3"/>
      </w:pPr>
      <w:r>
        <w:t xml:space="preserve">Tabla 3. Características generales de la cohorte (respecto a la progresión de la enfermedad)</w:t>
      </w:r>
    </w:p>
    <w:p>
      <w:pPr>
        <w:pStyle w:val="FirstParagraph"/>
      </w:pPr>
      <w:r>
        <w:t xml:space="preserve">Ya que hemos categorizado la expresión de los genes AXL, BAP1 y CA9 respecto a la mediana (en los tres casos es 1), podemos hacer dos grupos con cada gen:</w:t>
      </w:r>
      <w:r>
        <w:t xml:space="preserve"> </w:t>
      </w:r>
      <w:r>
        <w:rPr>
          <w:bCs/>
          <w:b/>
        </w:rPr>
        <w:t xml:space="preserve">los que expresan</w:t>
      </w:r>
      <w:r>
        <w:t xml:space="preserve"> </w:t>
      </w:r>
      <w:r>
        <w:t xml:space="preserve">(por encima de la mediana) y</w:t>
      </w:r>
      <w:r>
        <w:t xml:space="preserve"> </w:t>
      </w:r>
      <w:r>
        <w:rPr>
          <w:bCs/>
          <w:b/>
        </w:rPr>
        <w:t xml:space="preserve">los que no expresan</w:t>
      </w:r>
      <w:r>
        <w:t xml:space="preserve"> </w:t>
      </w:r>
      <w:r>
        <w:t xml:space="preserve">(por debajo de la mediana).</w:t>
      </w:r>
    </w:p>
    <w:p>
      <w:pPr>
        <w:pStyle w:val="BodyText"/>
      </w:pPr>
      <w:r>
        <w:t xml:space="preserve">En la siguiente tabla realizamos el primer estudio bivariado (</w:t>
      </w:r>
      <w:r>
        <w:rPr>
          <w:bCs/>
          <w:b/>
        </w:rPr>
        <w:t xml:space="preserve">correlacional</w:t>
      </w:r>
      <w:r>
        <w:t xml:space="preserve">) con los test de</w:t>
      </w:r>
      <w:r>
        <w:t xml:space="preserve"> </w:t>
      </w:r>
      <w:r>
        <w:rPr>
          <w:iCs/>
          <w:i/>
        </w:rPr>
        <w:t xml:space="preserve">Chi cuadrado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Wilcoxon</w:t>
      </w:r>
      <w:r>
        <w:t xml:space="preserve">, según esté indicado.</w:t>
      </w:r>
    </w:p>
    <w:p>
      <w:pPr>
        <w:pStyle w:val="TableCaption"/>
      </w:pPr>
      <w:r>
        <w:rPr>
          <w:bCs/>
          <w:b/>
        </w:rPr>
        <w:t xml:space="preserve">Tabla 3. Características generales de la cohorte de estudio (con expresión ARNm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a 3. Características generales de la cohorte de estudio (con expresión ARNm)"/>
      </w:tblPr>
      <w:tblGrid>
        <w:gridCol w:w="2761"/>
        <w:gridCol w:w="1598"/>
        <w:gridCol w:w="1307"/>
        <w:gridCol w:w="1307"/>
        <w:gridCol w:w="9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1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, N = 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í</w:t>
            </w:r>
            <w:r>
              <w:t xml:space="preserve">, N = 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uj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6, 6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6, 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7, 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 pronóst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4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4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terme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5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5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tamiento Primera Lín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azopa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rafe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niti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9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nitinib/Everoli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uesta tras Primer Tratamien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9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9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9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9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Histológ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. células cla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8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resión AX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5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5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4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4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resión BAP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5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5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4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resión CA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5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5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4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4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frectom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 (9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9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9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Libre de Enferm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 (253, 9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5 (454, 1,1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 (241, 688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de Supervivencia Glob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8 (532, 1,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 (594, 1,2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5 (502, 1,1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llecimien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4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b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58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Start w:id="47" w:name="regresión-logística-para-la-recaída-i"/>
    <w:p>
      <w:pPr>
        <w:pStyle w:val="Heading2"/>
      </w:pPr>
      <w:r>
        <w:t xml:space="preserve">Regresión logística para la recaída (I)</w:t>
      </w:r>
    </w:p>
    <w:p>
      <w:pPr>
        <w:pStyle w:val="TableCaption"/>
      </w:pPr>
      <w:r>
        <w:rPr>
          <w:bCs/>
          <w:b/>
        </w:rPr>
        <w:t xml:space="preserve">Tabla 4. Análisis multivariado con regresión logística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a 4. Análisis multivariado con regresión logística"/>
      </w:tblPr>
      <w:tblGrid>
        <w:gridCol w:w="4012"/>
        <w:gridCol w:w="1267"/>
        <w:gridCol w:w="1267"/>
        <w:gridCol w:w="13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uj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, 14.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 pronóst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termedio/M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, 12.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tamiento Primera Lín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azopa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rafe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836,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niti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, 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nitinib/Everoli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uesta tras Primer Tratamien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, 3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Histológ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. células cla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, 3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L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, 0.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P1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, 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9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, 2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frectom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, 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Que el Odds Ratio de AXL sea 0,28 significa que, al estar por debajo de 0, es un</w:t>
      </w:r>
      <w:r>
        <w:t xml:space="preserve"> </w:t>
      </w:r>
      <w:r>
        <w:rPr>
          <w:bCs/>
          <w:b/>
        </w:rPr>
        <w:t xml:space="preserve">factor protector</w:t>
      </w:r>
      <w:r>
        <w:t xml:space="preserve"> </w:t>
      </w:r>
      <w:r>
        <w:t xml:space="preserve">para la recaída: la alta expresión de AXL, en este caso, es un **aparente* factor de protección.</w:t>
      </w:r>
    </w:p>
    <w:bookmarkEnd w:id="47"/>
    <w:bookmarkStart w:id="48" w:name="X329c90dcd8c8f3d6fa2a6e5ff47bda64a803b4b"/>
    <w:p>
      <w:pPr>
        <w:pStyle w:val="Heading2"/>
      </w:pPr>
      <w:r>
        <w:t xml:space="preserve">Regresión logística para la recaída (reduciendo predictores, vía</w:t>
      </w:r>
      <w:r>
        <w:t xml:space="preserve"> </w:t>
      </w:r>
      <w:r>
        <w:rPr>
          <w:iCs/>
          <w:i/>
        </w:rPr>
        <w:t xml:space="preserve">stepwise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Stepwise</w:t>
      </w:r>
      <w:r>
        <w:t xml:space="preserve"> </w:t>
      </w:r>
      <w:r>
        <w:t xml:space="preserve">es una técnica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que reduce el número de predictores a los mínimos necesarios para que el modelo tenga menos variables. La siguiente tabla muestra resultados similares a la previa, pero con menos predictores. La alta expresión de AXL sigue siendo un</w:t>
      </w:r>
      <w:r>
        <w:t xml:space="preserve"> </w:t>
      </w:r>
      <w:r>
        <w:rPr>
          <w:iCs/>
          <w:i/>
        </w:rPr>
        <w:t xml:space="preserve">aparente</w:t>
      </w:r>
      <w:r>
        <w:t xml:space="preserve"> </w:t>
      </w:r>
      <w:r>
        <w:t xml:space="preserve">factor de protección frente a la recaída.</w:t>
      </w:r>
    </w:p>
    <w:p>
      <w:pPr>
        <w:pStyle w:val="TableCaption"/>
      </w:pPr>
      <w:r>
        <w:rPr>
          <w:bCs/>
          <w:b/>
        </w:rPr>
        <w:t xml:space="preserve">Tabla 5. Análisis multivariado con regresión logística (stepwise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a 5. Análisis multivariado con regresión logística (stepwise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uj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, 13.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 pronóst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termedio/M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, 10.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tamiento Primera Lín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azopa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rafe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912,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nitini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, 8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nitinib/Everoli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L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, 0.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P1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, 7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</w:tbl>
    <w:bookmarkEnd w:id="48"/>
    <w:bookmarkStart w:id="69" w:name="análisis-de-supervivencia"/>
    <w:p>
      <w:pPr>
        <w:pStyle w:val="Heading2"/>
      </w:pPr>
      <w:r>
        <w:t xml:space="preserve">Análisis de supervivencia</w:t>
      </w:r>
    </w:p>
    <w:p>
      <w:pPr>
        <w:pStyle w:val="FirstParagraph"/>
      </w:pPr>
      <w:r>
        <w:t xml:space="preserve">Analizamos ahora el tiempo libre de enfermedad (tiempo hasta la progresión) de manera global, primero, y categorizada a la expresión de los genes de interés, después.</w:t>
      </w:r>
    </w:p>
    <w:bookmarkStart w:id="52" w:name="curva-de-kaplan-meier-global-i"/>
    <w:p>
      <w:pPr>
        <w:pStyle w:val="Heading3"/>
      </w:pPr>
      <w:r>
        <w:t xml:space="preserve">Curva de Kaplan-Meier global (I)</w:t>
      </w:r>
    </w:p>
    <w:p>
      <w:pPr>
        <w:pStyle w:val="FirstParagraph"/>
      </w:pPr>
      <w:r>
        <w:t xml:space="preserve">Con el primer estimador calculamos la el tiempo libre de enfermedad de toda la cohorte. Usamos sólo el tiempo y la recaíd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1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survfit(formula = Surv(PFS_1erTKI_days, PE_1erTKI_0No_1Si) ~ </w:t>
      </w:r>
      <w:r>
        <w:br/>
      </w:r>
      <w:r>
        <w:rPr>
          <w:rStyle w:val="VerbatimChar"/>
        </w:rPr>
        <w:t xml:space="preserve">##     1, data = pacien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 events median 0.95LCL 0.95UCL</w:t>
      </w:r>
      <w:r>
        <w:br/>
      </w:r>
      <w:r>
        <w:rPr>
          <w:rStyle w:val="VerbatimChar"/>
        </w:rPr>
        <w:t xml:space="preserve">## [1,] 110     73    639     463     936</w:t>
      </w:r>
    </w:p>
    <w:p>
      <w:pPr>
        <w:pStyle w:val="TableCaption"/>
      </w:pPr>
      <w:r>
        <w:rPr>
          <w:bCs/>
          <w:b/>
        </w:rPr>
        <w:t xml:space="preserve">Tabla 4. Mediana de supervivencia global (95% I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a 4. Mediana de supervivencia global (95% IC)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 **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diana de Surperviv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 (463, 936)</w:t>
            </w:r>
          </w:p>
        </w:tc>
      </w:tr>
    </w:tbl>
    <w:bookmarkEnd w:id="52"/>
    <w:bookmarkStart w:id="56" w:name="curva-de-kaplan-meier-axl-ii"/>
    <w:p>
      <w:pPr>
        <w:pStyle w:val="Heading3"/>
      </w:pPr>
      <w:r>
        <w:t xml:space="preserve">Curva de Kaplan-Meier AXL (I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1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survfit(formula = Surv(PFS_1erTKI_days, PE_1erTKI_0No_1Si) ~ </w:t>
      </w:r>
      <w:r>
        <w:br/>
      </w:r>
      <w:r>
        <w:rPr>
          <w:rStyle w:val="VerbatimChar"/>
        </w:rPr>
        <w:t xml:space="preserve">##     AXL_cat, data = pacien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n events median 0.95LCL 0.95UCL</w:t>
      </w:r>
      <w:r>
        <w:br/>
      </w:r>
      <w:r>
        <w:rPr>
          <w:rStyle w:val="VerbatimChar"/>
        </w:rPr>
        <w:t xml:space="preserve">## AXL_cat=&lt;Mediana 60     43    508     378     741</w:t>
      </w:r>
      <w:r>
        <w:br/>
      </w:r>
      <w:r>
        <w:rPr>
          <w:rStyle w:val="VerbatimChar"/>
        </w:rPr>
        <w:t xml:space="preserve">## AXL_cat=&gt;Mediana 50     30   1099     530      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venci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diana de Surperviv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L_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 (378, 7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99 (530, —)</w:t>
            </w:r>
          </w:p>
        </w:tc>
      </w:tr>
    </w:tbl>
    <w:bookmarkEnd w:id="56"/>
    <w:bookmarkStart w:id="60" w:name="curva-de-kaplan-meier-bap1-iii"/>
    <w:p>
      <w:pPr>
        <w:pStyle w:val="Heading3"/>
      </w:pPr>
      <w:r>
        <w:t xml:space="preserve">Curva de Kaplan-Meier BAP1 (II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1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curva-de-kaplan-meier-ca9-iv"/>
    <w:p>
      <w:pPr>
        <w:pStyle w:val="Heading3"/>
      </w:pPr>
      <w:r>
        <w:t xml:space="preserve">Curva de Kaplan-Meier CA9 (I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1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a9f27b09c46d3ef3e2f8a97afc15a6537a8567a"/>
    <w:p>
      <w:pPr>
        <w:pStyle w:val="Heading3"/>
      </w:pPr>
      <w:r>
        <w:t xml:space="preserve">Curva de Kaplan-Meier - Respuesta al tratamiento (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rvival_analysis_onco_files/figure-docx/unnamed-chunk-1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0" w:name="regresión-de-cox"/>
    <w:p>
      <w:pPr>
        <w:pStyle w:val="Heading2"/>
      </w:pPr>
      <w:r>
        <w:t xml:space="preserve">Regresión de Cox</w:t>
      </w:r>
    </w:p>
    <w:p>
      <w:pPr>
        <w:pStyle w:val="TableCaption"/>
      </w:pPr>
      <w:r>
        <w:rPr>
          <w:bCs/>
          <w:b/>
        </w:rPr>
        <w:t xml:space="preserve">Tabla 6. Hazard Ratios Ajustad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a 6. Hazard Ratios Ajustad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jor_Respues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, 0.0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L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, 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P1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, 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9_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gt;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0.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37</w:t>
            </w:r>
          </w:p>
        </w:tc>
      </w:tr>
    </w:tbl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rencia de Carcinoma Renal tras el Tratamiento</dc:title>
  <dc:creator>Rafa Carretero</dc:creator>
  <cp:keywords/>
  <dcterms:created xsi:type="dcterms:W3CDTF">2024-11-13T21:39:32Z</dcterms:created>
  <dcterms:modified xsi:type="dcterms:W3CDTF">2024-11-13T21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3</vt:lpwstr>
  </property>
  <property fmtid="{D5CDD505-2E9C-101B-9397-08002B2CF9AE}" pid="3" name="output">
    <vt:lpwstr/>
  </property>
</Properties>
</file>